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0d98d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dcceef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06b58b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9T15:01:36Z</dcterms:created>
  <dcterms:modified xsi:type="dcterms:W3CDTF">2022-01-19T15:01:36Z</dcterms:modified>
</cp:coreProperties>
</file>